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81568" w14:textId="4F45CEAF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F466CF">
        <w:rPr>
          <w:lang w:val="en-GB"/>
        </w:rPr>
        <w:t>4</w:t>
      </w:r>
      <w:r w:rsidRPr="00331108">
        <w:rPr>
          <w:lang w:val="en-GB"/>
        </w:rPr>
        <w:t xml:space="preserve"> - </w:t>
      </w:r>
      <w:r w:rsidR="00F466CF">
        <w:rPr>
          <w:lang w:val="en-GB"/>
        </w:rPr>
        <w:t>Researching technologies</w:t>
      </w:r>
    </w:p>
    <w:bookmarkEnd w:id="0"/>
    <w:p w14:paraId="5E7377C1" w14:textId="41000B40" w:rsidR="00671F5D" w:rsidRDefault="00F466CF" w:rsidP="00F466CF">
      <w:pPr>
        <w:pStyle w:val="Heading1"/>
      </w:pPr>
      <w:r>
        <w:t>Background</w:t>
      </w:r>
    </w:p>
    <w:p w14:paraId="39BC5F15" w14:textId="277039F9" w:rsidR="00F466CF" w:rsidRDefault="00F466CF" w:rsidP="00F466CF">
      <w:pPr>
        <w:pStyle w:val="FirstParagraph"/>
      </w:pPr>
      <w:r w:rsidRPr="00F466CF">
        <w:t xml:space="preserve">There are many </w:t>
      </w:r>
      <w:r>
        <w:t>Infrastructure-as-Code (</w:t>
      </w:r>
      <w:r w:rsidRPr="00F466CF">
        <w:t>IaC</w:t>
      </w:r>
      <w:r>
        <w:t>)</w:t>
      </w:r>
      <w:r w:rsidRPr="00F466CF">
        <w:t>, configuration management</w:t>
      </w:r>
      <w:r>
        <w:t xml:space="preserve"> (CM)</w:t>
      </w:r>
      <w:r w:rsidRPr="00F466CF">
        <w:t xml:space="preserve"> and container orchestration tools available </w:t>
      </w:r>
      <w:r>
        <w:t xml:space="preserve">- </w:t>
      </w:r>
      <w:r w:rsidRPr="00F466CF">
        <w:t xml:space="preserve">and this module has only scratched the surface. You will go into more depth with these tools later in </w:t>
      </w:r>
      <w:r>
        <w:t>the programme</w:t>
      </w:r>
      <w:r w:rsidRPr="00F466CF">
        <w:t>, but it's worth having a general understanding of them now.</w:t>
      </w:r>
    </w:p>
    <w:p w14:paraId="5C8C1FF2" w14:textId="0ECC7C73" w:rsidR="00F466CF" w:rsidRDefault="00F466CF" w:rsidP="00F466CF">
      <w:pPr>
        <w:pStyle w:val="FirstParagraph"/>
      </w:pPr>
      <w:r>
        <w:t>You will be assigned one of the following categories:</w:t>
      </w:r>
    </w:p>
    <w:p w14:paraId="55CF12A1" w14:textId="36A11D6E" w:rsidR="00F466CF" w:rsidRDefault="00F466CF" w:rsidP="00F466CF">
      <w:pPr>
        <w:pStyle w:val="FirstParagraph"/>
        <w:numPr>
          <w:ilvl w:val="0"/>
          <w:numId w:val="42"/>
        </w:numPr>
      </w:pPr>
      <w:r>
        <w:t>Infrastructure-as-Code (IaC)</w:t>
      </w:r>
    </w:p>
    <w:p w14:paraId="0540C5FB" w14:textId="5DF2DBCD" w:rsidR="00F466CF" w:rsidRDefault="00F466CF" w:rsidP="00F466CF">
      <w:pPr>
        <w:pStyle w:val="FirstParagraph"/>
        <w:numPr>
          <w:ilvl w:val="0"/>
          <w:numId w:val="42"/>
        </w:numPr>
      </w:pPr>
      <w:r>
        <w:t>Configuration Management (CM)</w:t>
      </w:r>
    </w:p>
    <w:p w14:paraId="48E73551" w14:textId="1A67A090" w:rsidR="00F466CF" w:rsidRDefault="00F466CF" w:rsidP="00F466CF">
      <w:pPr>
        <w:pStyle w:val="FirstParagraph"/>
        <w:numPr>
          <w:ilvl w:val="0"/>
          <w:numId w:val="42"/>
        </w:numPr>
      </w:pPr>
      <w:r>
        <w:t>Containerisation</w:t>
      </w:r>
    </w:p>
    <w:p w14:paraId="1487768D" w14:textId="2D35B8E9" w:rsidR="00F466CF" w:rsidRDefault="00F466CF" w:rsidP="00F466CF">
      <w:pPr>
        <w:pStyle w:val="FirstParagraph"/>
        <w:numPr>
          <w:ilvl w:val="0"/>
          <w:numId w:val="42"/>
        </w:numPr>
      </w:pPr>
      <w:r>
        <w:t>Container Orchestration</w:t>
      </w:r>
    </w:p>
    <w:p w14:paraId="3C19727B" w14:textId="50449EE7" w:rsidR="00F466CF" w:rsidRDefault="00F466CF" w:rsidP="00F466CF">
      <w:pPr>
        <w:pStyle w:val="Heading1"/>
      </w:pPr>
      <w:r>
        <w:t>Task</w:t>
      </w:r>
    </w:p>
    <w:p w14:paraId="01038EB3" w14:textId="22413EF8" w:rsidR="00F466CF" w:rsidRDefault="00F466CF" w:rsidP="00F466CF">
      <w:pPr>
        <w:pStyle w:val="FirstParagraph"/>
      </w:pPr>
      <w:r>
        <w:t>For your given category, research the following aspects:</w:t>
      </w:r>
    </w:p>
    <w:p w14:paraId="2951B412" w14:textId="7AB7A17C" w:rsidR="00F466CF" w:rsidRDefault="00F466CF" w:rsidP="00F466CF">
      <w:pPr>
        <w:pStyle w:val="FirstParagraph"/>
        <w:numPr>
          <w:ilvl w:val="0"/>
          <w:numId w:val="43"/>
        </w:numPr>
      </w:pPr>
      <w:r>
        <w:t>What problem does it try to solve?</w:t>
      </w:r>
    </w:p>
    <w:p w14:paraId="71BAFDCB" w14:textId="1B2EB64F" w:rsidR="00F466CF" w:rsidRDefault="00F466CF" w:rsidP="00F466CF">
      <w:pPr>
        <w:pStyle w:val="FirstParagraph"/>
        <w:numPr>
          <w:ilvl w:val="0"/>
          <w:numId w:val="43"/>
        </w:numPr>
      </w:pPr>
      <w:r>
        <w:t>Find some available tools or service offerings that can be used</w:t>
      </w:r>
    </w:p>
    <w:p w14:paraId="6A14A939" w14:textId="7390E5C6" w:rsidR="00F466CF" w:rsidRDefault="00F466CF" w:rsidP="00F466CF">
      <w:pPr>
        <w:pStyle w:val="FirstParagraph"/>
        <w:numPr>
          <w:ilvl w:val="0"/>
          <w:numId w:val="43"/>
        </w:numPr>
      </w:pPr>
      <w:r>
        <w:t>For each tool or service you find - what is its key differences to the other options?</w:t>
      </w:r>
    </w:p>
    <w:p w14:paraId="18CBBF50" w14:textId="179F97E7" w:rsidR="00F466CF" w:rsidRDefault="00F466CF" w:rsidP="00F466CF">
      <w:pPr>
        <w:pStyle w:val="Heading1"/>
      </w:pPr>
      <w:r>
        <w:t>Output</w:t>
      </w:r>
    </w:p>
    <w:p w14:paraId="609339F4" w14:textId="1040FECA" w:rsidR="00F466CF" w:rsidRPr="00F466CF" w:rsidRDefault="00F466CF" w:rsidP="00F466CF">
      <w:pPr>
        <w:pStyle w:val="FirstParagraph"/>
      </w:pPr>
      <w:r>
        <w:t>Be prepared to share your findings with the class.</w:t>
      </w:r>
    </w:p>
    <w:sectPr w:rsidR="00F466CF" w:rsidRPr="00F466CF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5663A" w14:textId="77777777" w:rsidR="0038453E" w:rsidRDefault="0038453E">
      <w:pPr>
        <w:spacing w:after="0"/>
      </w:pPr>
      <w:r>
        <w:separator/>
      </w:r>
    </w:p>
  </w:endnote>
  <w:endnote w:type="continuationSeparator" w:id="0">
    <w:p w14:paraId="03E6A460" w14:textId="77777777" w:rsidR="0038453E" w:rsidRDefault="003845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06805" w14:textId="77777777" w:rsidR="0038453E" w:rsidRDefault="0038453E">
      <w:r>
        <w:separator/>
      </w:r>
    </w:p>
  </w:footnote>
  <w:footnote w:type="continuationSeparator" w:id="0">
    <w:p w14:paraId="20F94D3D" w14:textId="77777777" w:rsidR="0038453E" w:rsidRDefault="00384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E754AD8"/>
    <w:multiLevelType w:val="hybridMultilevel"/>
    <w:tmpl w:val="06DC7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F162A0C"/>
    <w:multiLevelType w:val="hybridMultilevel"/>
    <w:tmpl w:val="A49A1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767A6C0E"/>
    <w:multiLevelType w:val="multilevel"/>
    <w:tmpl w:val="B882D7D0"/>
    <w:numStyleLink w:val="Letters"/>
  </w:abstractNum>
  <w:abstractNum w:abstractNumId="18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4"/>
  </w:num>
  <w:num w:numId="21">
    <w:abstractNumId w:val="17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8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9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5"/>
  </w:num>
  <w:num w:numId="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66CF"/>
    <w:rsid w:val="00011C8B"/>
    <w:rsid w:val="000A3173"/>
    <w:rsid w:val="000B50AA"/>
    <w:rsid w:val="00124476"/>
    <w:rsid w:val="00127387"/>
    <w:rsid w:val="00200A4B"/>
    <w:rsid w:val="00253B3A"/>
    <w:rsid w:val="00292D17"/>
    <w:rsid w:val="00331108"/>
    <w:rsid w:val="0035739A"/>
    <w:rsid w:val="0038453E"/>
    <w:rsid w:val="00412D3C"/>
    <w:rsid w:val="00446522"/>
    <w:rsid w:val="004E29B3"/>
    <w:rsid w:val="004E5F31"/>
    <w:rsid w:val="0052321F"/>
    <w:rsid w:val="00582EDA"/>
    <w:rsid w:val="00590D07"/>
    <w:rsid w:val="005A105C"/>
    <w:rsid w:val="005D1167"/>
    <w:rsid w:val="00671F5D"/>
    <w:rsid w:val="007046EC"/>
    <w:rsid w:val="00784D58"/>
    <w:rsid w:val="008D6863"/>
    <w:rsid w:val="00900ECF"/>
    <w:rsid w:val="009172BE"/>
    <w:rsid w:val="00B3281F"/>
    <w:rsid w:val="00B86B75"/>
    <w:rsid w:val="00BA6F9B"/>
    <w:rsid w:val="00BC48D5"/>
    <w:rsid w:val="00C36279"/>
    <w:rsid w:val="00CF3B79"/>
    <w:rsid w:val="00D35B6E"/>
    <w:rsid w:val="00DA19C6"/>
    <w:rsid w:val="00E315A3"/>
    <w:rsid w:val="00E377B6"/>
    <w:rsid w:val="00E644E4"/>
    <w:rsid w:val="00F466CF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057A4"/>
  <w15:docId w15:val="{0E2CA78A-E94A-45DF-8302-E328A70E3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0FFB6-7C18-4B28-9881-F622B0C07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0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2</cp:revision>
  <cp:lastPrinted>2020-10-12T11:40:00Z</cp:lastPrinted>
  <dcterms:created xsi:type="dcterms:W3CDTF">2020-12-06T16:20:00Z</dcterms:created>
  <dcterms:modified xsi:type="dcterms:W3CDTF">2020-12-06T16:20:00Z</dcterms:modified>
</cp:coreProperties>
</file>